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1F70446" w:rsidR="0000007A" w:rsidRPr="00DE7D30" w:rsidRDefault="00D457D0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AB151D">
                <w:rPr>
                  <w:rStyle w:val="Hyperlink"/>
                  <w:rFonts w:ascii="Arial" w:hAnsi="Arial" w:cs="Arial"/>
                </w:rPr>
                <w:t>Current Research Progress in Agricultural Sciences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BE454A7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D457D0">
              <w:rPr>
                <w:rFonts w:ascii="Arial" w:hAnsi="Arial" w:cs="Arial"/>
                <w:b/>
                <w:bCs/>
                <w:szCs w:val="28"/>
                <w:lang w:val="en-GB"/>
              </w:rPr>
              <w:t>1702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8E20AD6" w:rsidR="0000007A" w:rsidRPr="00DE7D30" w:rsidRDefault="00D457D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D457D0">
              <w:rPr>
                <w:rFonts w:ascii="Arial" w:hAnsi="Arial" w:cs="Arial"/>
                <w:b/>
                <w:szCs w:val="28"/>
                <w:lang w:val="en-GB"/>
              </w:rPr>
              <w:t>PEANUT (Arachis hypogaea L.) WEED CONTROL AND CROP RESPONSE WITH HERBICIDE PROGRAMS FOR THE SOUTH TEXAS PRODUCTION AREA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2C65836" w:rsidR="00CF0BBB" w:rsidRPr="00DE7D30" w:rsidRDefault="00D457D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lastRenderedPageBreak/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455DA50" w14:textId="77777777" w:rsidR="00815CEE" w:rsidRPr="0000007A" w:rsidRDefault="00815CEE" w:rsidP="0099583E">
      <w:r>
        <w:separator/>
      </w:r>
    </w:p>
  </w:endnote>
  <w:endnote w:type="continuationSeparator" w:id="0">
    <w:p w14:paraId="058C698E" w14:textId="77777777" w:rsidR="00815CEE" w:rsidRPr="0000007A" w:rsidRDefault="00815CEE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E3E74E6" w14:textId="77777777" w:rsidR="00815CEE" w:rsidRPr="0000007A" w:rsidRDefault="00815CEE" w:rsidP="0099583E">
      <w:r>
        <w:separator/>
      </w:r>
    </w:p>
  </w:footnote>
  <w:footnote w:type="continuationSeparator" w:id="0">
    <w:p w14:paraId="27C31815" w14:textId="77777777" w:rsidR="00815CEE" w:rsidRPr="0000007A" w:rsidRDefault="00815CEE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6F2354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CEE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96054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57D0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current-research-progress-in-agricultural-science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591</Words>
  <Characters>3374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95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05</cp:lastModifiedBy>
  <cp:revision>41</cp:revision>
  <dcterms:created xsi:type="dcterms:W3CDTF">2023-08-30T09:21:00Z</dcterms:created>
  <dcterms:modified xsi:type="dcterms:W3CDTF">2024-07-03T06:19:00Z</dcterms:modified>
</cp:coreProperties>
</file>